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578C0" w14:textId="77777777" w:rsidR="00827F31" w:rsidRDefault="00827F31" w:rsidP="00827F31">
      <w:pPr>
        <w:pStyle w:val="NoSpacing"/>
        <w:jc w:val="center"/>
        <w:rPr>
          <w:b/>
          <w:sz w:val="28"/>
          <w:szCs w:val="28"/>
        </w:rPr>
      </w:pPr>
      <w:r>
        <w:rPr>
          <w:b/>
          <w:sz w:val="28"/>
          <w:szCs w:val="28"/>
        </w:rPr>
        <w:t xml:space="preserve">                                              </w:t>
      </w:r>
    </w:p>
    <w:p w14:paraId="4136351E" w14:textId="77777777" w:rsidR="00827F31" w:rsidRDefault="00536B46" w:rsidP="00536B46">
      <w:pPr>
        <w:pStyle w:val="NoSpacing"/>
        <w:rPr>
          <w:b/>
          <w:sz w:val="28"/>
          <w:szCs w:val="28"/>
        </w:rPr>
      </w:pPr>
      <w:r>
        <w:rPr>
          <w:noProof/>
        </w:rPr>
        <w:drawing>
          <wp:inline distT="0" distB="0" distL="0" distR="0" wp14:anchorId="1465AE23" wp14:editId="1BD6414B">
            <wp:extent cx="2756916" cy="612648"/>
            <wp:effectExtent l="0" t="0" r="5715" b="0"/>
            <wp:docPr id="2" name="Picture 2" descr="Official Campbell University Logo 2017-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Campbell University Logo 2017-Horizont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56916" cy="612648"/>
                    </a:xfrm>
                    <a:prstGeom prst="rect">
                      <a:avLst/>
                    </a:prstGeom>
                    <a:noFill/>
                    <a:ln>
                      <a:noFill/>
                    </a:ln>
                  </pic:spPr>
                </pic:pic>
              </a:graphicData>
            </a:graphic>
          </wp:inline>
        </w:drawing>
      </w:r>
      <w:r w:rsidRPr="00536B46">
        <w:rPr>
          <w:rFonts w:ascii="Times New Roman" w:eastAsia="Times New Roman" w:hAnsi="Times New Roman" w:cs="Times New Roman"/>
          <w:b/>
          <w:bCs/>
          <w:i/>
          <w:sz w:val="24"/>
          <w:szCs w:val="24"/>
        </w:rPr>
        <w:t xml:space="preserve"> </w:t>
      </w:r>
      <w:r>
        <w:rPr>
          <w:rFonts w:ascii="Times New Roman" w:eastAsia="Times New Roman" w:hAnsi="Times New Roman" w:cs="Times New Roman"/>
          <w:b/>
          <w:bCs/>
          <w:i/>
          <w:sz w:val="24"/>
          <w:szCs w:val="24"/>
        </w:rPr>
        <w:t xml:space="preserve">                      </w:t>
      </w:r>
      <w:r w:rsidR="008469A4">
        <w:rPr>
          <w:rFonts w:ascii="Times New Roman" w:eastAsia="Times New Roman" w:hAnsi="Times New Roman" w:cs="Times New Roman"/>
          <w:b/>
          <w:bCs/>
          <w:i/>
          <w:sz w:val="24"/>
          <w:szCs w:val="24"/>
        </w:rPr>
        <w:t xml:space="preserve">                       </w:t>
      </w:r>
      <w:r>
        <w:rPr>
          <w:rFonts w:ascii="Times New Roman" w:eastAsia="Times New Roman" w:hAnsi="Times New Roman" w:cs="Times New Roman"/>
          <w:b/>
          <w:bCs/>
          <w:i/>
          <w:sz w:val="24"/>
          <w:szCs w:val="24"/>
        </w:rPr>
        <w:t xml:space="preserve"> </w:t>
      </w:r>
      <w:r w:rsidR="008469A4" w:rsidRPr="008469A4">
        <w:rPr>
          <w:rFonts w:ascii="Times New Roman" w:eastAsia="Times New Roman" w:hAnsi="Times New Roman" w:cs="Times New Roman"/>
          <w:b/>
          <w:bCs/>
          <w:i/>
          <w:sz w:val="24"/>
          <w:szCs w:val="24"/>
        </w:rPr>
        <w:t>Department of Physical Therapy</w:t>
      </w:r>
    </w:p>
    <w:p w14:paraId="57A091CB" w14:textId="77777777" w:rsidR="00827F31" w:rsidRDefault="00827F31" w:rsidP="00827F31">
      <w:pPr>
        <w:pStyle w:val="NoSpacing"/>
        <w:jc w:val="center"/>
        <w:rPr>
          <w:b/>
          <w:sz w:val="28"/>
          <w:szCs w:val="28"/>
        </w:rPr>
      </w:pPr>
      <w:r>
        <w:rPr>
          <w:b/>
          <w:sz w:val="28"/>
          <w:szCs w:val="28"/>
        </w:rPr>
        <w:t xml:space="preserve">                                                                                                                                                                                  </w:t>
      </w:r>
    </w:p>
    <w:p w14:paraId="4606070A" w14:textId="77777777" w:rsidR="00827F31" w:rsidRPr="00536B46" w:rsidRDefault="00827F31" w:rsidP="00536B46">
      <w:pPr>
        <w:pStyle w:val="NoSpacing"/>
        <w:jc w:val="right"/>
        <w:rPr>
          <w:b/>
          <w:sz w:val="24"/>
          <w:szCs w:val="24"/>
        </w:rPr>
      </w:pPr>
      <w:r w:rsidRPr="00536B46">
        <w:rPr>
          <w:rFonts w:ascii="Times New Roman" w:eastAsia="Times New Roman" w:hAnsi="Times New Roman" w:cs="Times New Roman"/>
          <w:b/>
          <w:bCs/>
          <w:i/>
          <w:sz w:val="24"/>
          <w:szCs w:val="24"/>
        </w:rPr>
        <w:t xml:space="preserve">      </w:t>
      </w:r>
    </w:p>
    <w:p w14:paraId="7048F2DB" w14:textId="77777777" w:rsidR="00662733" w:rsidRPr="00065251" w:rsidRDefault="00662733" w:rsidP="00065251">
      <w:pPr>
        <w:pStyle w:val="NoSpacing"/>
        <w:jc w:val="center"/>
        <w:rPr>
          <w:b/>
          <w:sz w:val="32"/>
          <w:szCs w:val="32"/>
        </w:rPr>
      </w:pPr>
      <w:r w:rsidRPr="00827F31">
        <w:rPr>
          <w:b/>
          <w:sz w:val="32"/>
          <w:szCs w:val="32"/>
        </w:rPr>
        <w:t>Consent to Disclose Personal Information</w:t>
      </w:r>
    </w:p>
    <w:p w14:paraId="3999AECD" w14:textId="77777777" w:rsidR="00827F31" w:rsidRDefault="00827F31" w:rsidP="00662733">
      <w:pPr>
        <w:pStyle w:val="NoSpacing"/>
        <w:rPr>
          <w:sz w:val="16"/>
          <w:szCs w:val="16"/>
        </w:rPr>
      </w:pPr>
    </w:p>
    <w:p w14:paraId="57D3B009" w14:textId="77777777" w:rsidR="00065251" w:rsidRPr="00065251" w:rsidRDefault="00065251" w:rsidP="00662733">
      <w:pPr>
        <w:pStyle w:val="NoSpacing"/>
        <w:rPr>
          <w:sz w:val="16"/>
          <w:szCs w:val="16"/>
        </w:rPr>
      </w:pPr>
    </w:p>
    <w:p w14:paraId="6F1520A2" w14:textId="77777777" w:rsidR="00662733" w:rsidRPr="00B30A1E" w:rsidRDefault="0000216C" w:rsidP="00E64294">
      <w:pPr>
        <w:pStyle w:val="NoSpacing"/>
        <w:spacing w:line="360" w:lineRule="auto"/>
      </w:pPr>
      <w:r>
        <w:t xml:space="preserve">I, __________________________________  </w:t>
      </w:r>
      <w:r w:rsidR="00C129FE" w:rsidRPr="00B30A1E">
        <w:t xml:space="preserve">hereby </w:t>
      </w:r>
      <w:r w:rsidR="00827F31" w:rsidRPr="00B30A1E">
        <w:t>authorize</w:t>
      </w:r>
      <w:r w:rsidR="00662733" w:rsidRPr="00B30A1E">
        <w:t xml:space="preserve"> Campbell University</w:t>
      </w:r>
      <w:r w:rsidR="00497BDF" w:rsidRPr="00B30A1E">
        <w:t xml:space="preserve">, Incorporated, by and through </w:t>
      </w:r>
      <w:r w:rsidR="0010222B" w:rsidRPr="00B30A1E">
        <w:t xml:space="preserve">the </w:t>
      </w:r>
      <w:r w:rsidR="008469A4" w:rsidRPr="00B30A1E">
        <w:t>Doctor of Physical Therapy Program within the College of Pharmacy and Health Sciences</w:t>
      </w:r>
      <w:r w:rsidR="00662733" w:rsidRPr="00B30A1E">
        <w:t xml:space="preserve"> to disclose </w:t>
      </w:r>
      <w:r w:rsidR="0083195F" w:rsidRPr="00B30A1E">
        <w:t xml:space="preserve">the following </w:t>
      </w:r>
      <w:r w:rsidR="00662733" w:rsidRPr="00B30A1E">
        <w:t>personal information about me</w:t>
      </w:r>
      <w:r w:rsidR="00C129FE" w:rsidRPr="00B30A1E">
        <w:t xml:space="preserve"> </w:t>
      </w:r>
      <w:r w:rsidR="00181A09" w:rsidRPr="00B30A1E">
        <w:t>to its affiliated healthcare</w:t>
      </w:r>
      <w:r w:rsidR="00C129FE" w:rsidRPr="00B30A1E">
        <w:t xml:space="preserve"> institutions</w:t>
      </w:r>
      <w:r w:rsidR="00662733" w:rsidRPr="00B30A1E">
        <w:t>:</w:t>
      </w:r>
    </w:p>
    <w:p w14:paraId="1891DF1D" w14:textId="77777777" w:rsidR="00662733" w:rsidRPr="00B30A1E" w:rsidRDefault="00E64294" w:rsidP="00E64294">
      <w:pPr>
        <w:pStyle w:val="NoSpacing"/>
        <w:numPr>
          <w:ilvl w:val="0"/>
          <w:numId w:val="1"/>
        </w:numPr>
        <w:spacing w:line="360" w:lineRule="auto"/>
      </w:pPr>
      <w:r w:rsidRPr="00B30A1E">
        <w:t>C</w:t>
      </w:r>
      <w:r w:rsidR="0083195F" w:rsidRPr="00B30A1E">
        <w:t>ontact I</w:t>
      </w:r>
      <w:r w:rsidR="00662733" w:rsidRPr="00B30A1E">
        <w:t xml:space="preserve">nformation (Name, E-Mail, </w:t>
      </w:r>
      <w:r w:rsidR="003711EF" w:rsidRPr="00B30A1E">
        <w:t>Biosketch including</w:t>
      </w:r>
      <w:r w:rsidR="00662733" w:rsidRPr="00B30A1E">
        <w:t xml:space="preserve"> Photo)</w:t>
      </w:r>
    </w:p>
    <w:p w14:paraId="2F29238B" w14:textId="77777777" w:rsidR="00662733" w:rsidRPr="00B30A1E" w:rsidRDefault="00E64294" w:rsidP="00E64294">
      <w:pPr>
        <w:pStyle w:val="NoSpacing"/>
        <w:numPr>
          <w:ilvl w:val="0"/>
          <w:numId w:val="1"/>
        </w:numPr>
        <w:spacing w:line="360" w:lineRule="auto"/>
      </w:pPr>
      <w:r w:rsidRPr="00B30A1E">
        <w:t>P</w:t>
      </w:r>
      <w:r w:rsidR="00662733" w:rsidRPr="00B30A1E">
        <w:t>ersonal health information to include</w:t>
      </w:r>
      <w:r w:rsidR="00181A09" w:rsidRPr="00B30A1E">
        <w:t xml:space="preserve"> only the following</w:t>
      </w:r>
      <w:r w:rsidR="00662733" w:rsidRPr="00B30A1E">
        <w:t>:</w:t>
      </w:r>
    </w:p>
    <w:p w14:paraId="58455453" w14:textId="77777777" w:rsidR="00662733" w:rsidRPr="00B30A1E" w:rsidRDefault="00662733" w:rsidP="00E64294">
      <w:pPr>
        <w:pStyle w:val="NoSpacing"/>
        <w:numPr>
          <w:ilvl w:val="1"/>
          <w:numId w:val="1"/>
        </w:numPr>
        <w:spacing w:line="360" w:lineRule="auto"/>
      </w:pPr>
      <w:r w:rsidRPr="00B30A1E">
        <w:t>Immunization Records</w:t>
      </w:r>
    </w:p>
    <w:p w14:paraId="76C0E345" w14:textId="77777777" w:rsidR="00662733" w:rsidRPr="00B30A1E" w:rsidRDefault="00662733" w:rsidP="00E64294">
      <w:pPr>
        <w:pStyle w:val="NoSpacing"/>
        <w:numPr>
          <w:ilvl w:val="1"/>
          <w:numId w:val="1"/>
        </w:numPr>
        <w:spacing w:line="360" w:lineRule="auto"/>
      </w:pPr>
      <w:r w:rsidRPr="00B30A1E">
        <w:t>Annual PPD results</w:t>
      </w:r>
    </w:p>
    <w:p w14:paraId="60DBB637" w14:textId="77777777" w:rsidR="00662733" w:rsidRPr="00B30A1E" w:rsidRDefault="00662733" w:rsidP="00E64294">
      <w:pPr>
        <w:pStyle w:val="NoSpacing"/>
        <w:numPr>
          <w:ilvl w:val="1"/>
          <w:numId w:val="1"/>
        </w:numPr>
        <w:spacing w:line="360" w:lineRule="auto"/>
      </w:pPr>
      <w:r w:rsidRPr="00B30A1E">
        <w:t>Proof of Annual Flu Shot</w:t>
      </w:r>
    </w:p>
    <w:p w14:paraId="67EA4866" w14:textId="77777777" w:rsidR="00662733" w:rsidRPr="00B30A1E" w:rsidRDefault="00662733" w:rsidP="00E64294">
      <w:pPr>
        <w:pStyle w:val="NoSpacing"/>
        <w:numPr>
          <w:ilvl w:val="1"/>
          <w:numId w:val="1"/>
        </w:numPr>
        <w:spacing w:line="360" w:lineRule="auto"/>
      </w:pPr>
      <w:r w:rsidRPr="00B30A1E">
        <w:t>Drug Screen Results</w:t>
      </w:r>
    </w:p>
    <w:p w14:paraId="21E86AE4" w14:textId="77777777" w:rsidR="00827F31" w:rsidRPr="00B30A1E" w:rsidRDefault="00E64294" w:rsidP="00E64294">
      <w:pPr>
        <w:pStyle w:val="NoSpacing"/>
        <w:numPr>
          <w:ilvl w:val="0"/>
          <w:numId w:val="2"/>
        </w:numPr>
        <w:spacing w:line="360" w:lineRule="auto"/>
      </w:pPr>
      <w:r w:rsidRPr="00B30A1E">
        <w:t>R</w:t>
      </w:r>
      <w:r w:rsidR="0031436E" w:rsidRPr="00B30A1E">
        <w:t xml:space="preserve">esults </w:t>
      </w:r>
      <w:r w:rsidRPr="00B30A1E">
        <w:t>of my C</w:t>
      </w:r>
      <w:r w:rsidR="0031436E" w:rsidRPr="00B30A1E">
        <w:t xml:space="preserve">riminal </w:t>
      </w:r>
      <w:r w:rsidRPr="00B30A1E">
        <w:t>Background C</w:t>
      </w:r>
      <w:r w:rsidR="0031436E" w:rsidRPr="00B30A1E">
        <w:t xml:space="preserve">heck </w:t>
      </w:r>
    </w:p>
    <w:p w14:paraId="6C596DA4" w14:textId="77777777" w:rsidR="00181A09" w:rsidRPr="00B30A1E" w:rsidRDefault="00181A09" w:rsidP="00E64294">
      <w:pPr>
        <w:pStyle w:val="NoSpacing"/>
        <w:numPr>
          <w:ilvl w:val="0"/>
          <w:numId w:val="2"/>
        </w:numPr>
        <w:spacing w:line="360" w:lineRule="auto"/>
      </w:pPr>
      <w:r w:rsidRPr="00B30A1E">
        <w:t>Social Security Number (</w:t>
      </w:r>
      <w:r w:rsidRPr="00B30A1E">
        <w:rPr>
          <w:i/>
        </w:rPr>
        <w:t>for those sites that require this information for credentialing</w:t>
      </w:r>
      <w:r w:rsidRPr="00B30A1E">
        <w:t>)</w:t>
      </w:r>
    </w:p>
    <w:p w14:paraId="3DD00AFD" w14:textId="77777777" w:rsidR="00A86BFE" w:rsidRPr="00B30A1E" w:rsidRDefault="00A86BFE" w:rsidP="00065251">
      <w:pPr>
        <w:pStyle w:val="NoSpacing"/>
        <w:ind w:left="720"/>
      </w:pPr>
    </w:p>
    <w:p w14:paraId="714260A7" w14:textId="3CEF5195" w:rsidR="00662733" w:rsidRDefault="00827F31" w:rsidP="007224C1">
      <w:pPr>
        <w:pStyle w:val="NoSpacing"/>
      </w:pPr>
      <w:r w:rsidRPr="007224C1">
        <w:t xml:space="preserve">I understand that this personal information will only be used for </w:t>
      </w:r>
      <w:r w:rsidR="000D4220" w:rsidRPr="007224C1">
        <w:t xml:space="preserve">the purposes of </w:t>
      </w:r>
      <w:r w:rsidRPr="007224C1">
        <w:t xml:space="preserve">credentialing </w:t>
      </w:r>
      <w:r w:rsidR="000D4220" w:rsidRPr="007224C1">
        <w:t>and scheduling of clinical rotations</w:t>
      </w:r>
      <w:r w:rsidRPr="007224C1">
        <w:t xml:space="preserve"> so that I may b</w:t>
      </w:r>
      <w:r w:rsidR="00E64294" w:rsidRPr="007224C1">
        <w:t>e able to gain access to affiliated health/medical</w:t>
      </w:r>
      <w:r w:rsidRPr="007224C1">
        <w:t xml:space="preserve"> institutions in an effort </w:t>
      </w:r>
      <w:r w:rsidR="0034370C" w:rsidRPr="007224C1">
        <w:t>to serve</w:t>
      </w:r>
      <w:r w:rsidRPr="007224C1">
        <w:t xml:space="preserve"> my clinical rotations required for completion of </w:t>
      </w:r>
      <w:r w:rsidR="003711EF" w:rsidRPr="007224C1">
        <w:t>physical therapy</w:t>
      </w:r>
      <w:r w:rsidRPr="007224C1">
        <w:t xml:space="preserve"> school.  </w:t>
      </w:r>
    </w:p>
    <w:p w14:paraId="44198A09" w14:textId="77777777" w:rsidR="007224C1" w:rsidRPr="007224C1" w:rsidRDefault="007224C1" w:rsidP="007224C1">
      <w:pPr>
        <w:pStyle w:val="NoSpacing"/>
      </w:pPr>
    </w:p>
    <w:p w14:paraId="1A82D138" w14:textId="77777777" w:rsidR="000C6842" w:rsidRPr="00B30A1E" w:rsidRDefault="008469A4" w:rsidP="00065251">
      <w:pPr>
        <w:pStyle w:val="NoSpacing"/>
      </w:pPr>
      <w:r w:rsidRPr="006E6544">
        <w:t>Furthermore, I hereby authorize Campbell University, Incorporated, by and through the Doctor of Physical Therapy Program within the College of Pharmacy and Health Sciences to disclose related academic or professional behavior information about me to clinical instructors and clinical coordinators directly involved in my clinical experiences or internship at its affiliated healthcare institutions:</w:t>
      </w:r>
    </w:p>
    <w:p w14:paraId="27A11036" w14:textId="77777777" w:rsidR="008469A4" w:rsidRPr="00B30A1E" w:rsidRDefault="008469A4" w:rsidP="00065251">
      <w:pPr>
        <w:pStyle w:val="NoSpacing"/>
      </w:pPr>
    </w:p>
    <w:p w14:paraId="68F7AA4D" w14:textId="2931576D" w:rsidR="00E64294" w:rsidRPr="00496197" w:rsidRDefault="00496197" w:rsidP="00E64294">
      <w:pPr>
        <w:pStyle w:val="NoSpacing"/>
        <w:spacing w:line="360" w:lineRule="auto"/>
        <w:rPr>
          <w:iCs/>
        </w:rPr>
      </w:pPr>
      <w:r w:rsidRPr="00496197">
        <w:rPr>
          <w:iCs/>
        </w:rPr>
        <w:t xml:space="preserve">Please </w:t>
      </w:r>
      <w:r w:rsidR="00A86BFE" w:rsidRPr="00496197">
        <w:rPr>
          <w:iCs/>
        </w:rPr>
        <w:t xml:space="preserve">read each statement below.  If you understand </w:t>
      </w:r>
      <w:r w:rsidRPr="00496197">
        <w:rPr>
          <w:iCs/>
        </w:rPr>
        <w:t xml:space="preserve">and agree to </w:t>
      </w:r>
      <w:r w:rsidR="00A86BFE" w:rsidRPr="00496197">
        <w:rPr>
          <w:iCs/>
        </w:rPr>
        <w:t>these terms, please initial by each statement.</w:t>
      </w:r>
    </w:p>
    <w:p w14:paraId="004D3F24" w14:textId="1D5E7B0B" w:rsidR="00E64294" w:rsidRDefault="00E64294" w:rsidP="00496197">
      <w:pPr>
        <w:pStyle w:val="NoSpacing"/>
        <w:ind w:left="634" w:hanging="634"/>
      </w:pPr>
      <w:r w:rsidRPr="00B30A1E">
        <w:t xml:space="preserve">_____ I understand that I can refuse to sign this consent form.  </w:t>
      </w:r>
    </w:p>
    <w:p w14:paraId="4CA31A9B" w14:textId="77777777" w:rsidR="00496197" w:rsidRPr="00B30A1E" w:rsidRDefault="00496197" w:rsidP="00496197">
      <w:pPr>
        <w:pStyle w:val="NoSpacing"/>
        <w:ind w:left="634" w:hanging="634"/>
      </w:pPr>
    </w:p>
    <w:p w14:paraId="2E7C0286" w14:textId="09371CD4" w:rsidR="00E64294" w:rsidRDefault="00E64294" w:rsidP="00496197">
      <w:pPr>
        <w:pStyle w:val="NoSpacing"/>
        <w:ind w:left="634" w:hanging="634"/>
      </w:pPr>
      <w:r w:rsidRPr="00B30A1E">
        <w:t>_____ I understand that refusal to share thes</w:t>
      </w:r>
      <w:r w:rsidR="00181A09" w:rsidRPr="00B30A1E">
        <w:t>e records could result in my inability</w:t>
      </w:r>
      <w:r w:rsidRPr="00B30A1E">
        <w:t xml:space="preserve"> to </w:t>
      </w:r>
      <w:r w:rsidR="00496197">
        <w:t>complete</w:t>
      </w:r>
      <w:r w:rsidRPr="00B30A1E">
        <w:t xml:space="preserve"> required clinical </w:t>
      </w:r>
      <w:r w:rsidR="00496197">
        <w:t xml:space="preserve">experiences </w:t>
      </w:r>
      <w:r w:rsidRPr="00B30A1E">
        <w:t xml:space="preserve">at </w:t>
      </w:r>
      <w:r w:rsidR="008469A4" w:rsidRPr="00B30A1E">
        <w:t>Campbell University DPT Program</w:t>
      </w:r>
      <w:r w:rsidRPr="00B30A1E">
        <w:t xml:space="preserve"> affiliated sites.</w:t>
      </w:r>
    </w:p>
    <w:p w14:paraId="4CEEA26B" w14:textId="77777777" w:rsidR="00496197" w:rsidRPr="00B30A1E" w:rsidRDefault="00496197" w:rsidP="00496197">
      <w:pPr>
        <w:pStyle w:val="NoSpacing"/>
        <w:ind w:left="634" w:hanging="634"/>
      </w:pPr>
    </w:p>
    <w:p w14:paraId="66799C3B" w14:textId="00D52F09" w:rsidR="00E64294" w:rsidRDefault="00E64294" w:rsidP="00496197">
      <w:pPr>
        <w:pStyle w:val="NoSpacing"/>
        <w:ind w:left="634" w:hanging="634"/>
      </w:pPr>
      <w:r w:rsidRPr="00B30A1E">
        <w:t xml:space="preserve">_____ I understand that this consent is </w:t>
      </w:r>
      <w:r w:rsidR="00496197">
        <w:t xml:space="preserve">valid </w:t>
      </w:r>
      <w:r w:rsidRPr="00B30A1E">
        <w:t xml:space="preserve">for </w:t>
      </w:r>
      <w:r w:rsidR="00496197">
        <w:t xml:space="preserve">the duration of enrollment in the DPT Program. </w:t>
      </w:r>
    </w:p>
    <w:p w14:paraId="31827FC8" w14:textId="77777777" w:rsidR="00496197" w:rsidRPr="00B30A1E" w:rsidRDefault="00496197" w:rsidP="00496197">
      <w:pPr>
        <w:pStyle w:val="NoSpacing"/>
        <w:ind w:left="634" w:hanging="634"/>
      </w:pPr>
    </w:p>
    <w:p w14:paraId="626B6B95" w14:textId="52CF1370" w:rsidR="00217FA5" w:rsidRDefault="00E64294" w:rsidP="00496197">
      <w:pPr>
        <w:pStyle w:val="NoSpacing"/>
        <w:ind w:left="634" w:hanging="634"/>
      </w:pPr>
      <w:r w:rsidRPr="00B30A1E">
        <w:t>_____ I und</w:t>
      </w:r>
      <w:r w:rsidR="00181A09" w:rsidRPr="00B30A1E">
        <w:t>erstand that if I wish to withdraw</w:t>
      </w:r>
      <w:r w:rsidRPr="00B30A1E">
        <w:t xml:space="preserve"> consent after signing this form, I must submit my o</w:t>
      </w:r>
      <w:r w:rsidR="00B951B9" w:rsidRPr="00B30A1E">
        <w:t>fficial request to discontinue “Consent to D</w:t>
      </w:r>
      <w:r w:rsidRPr="00B30A1E">
        <w:t>isclose</w:t>
      </w:r>
      <w:r w:rsidR="00B951B9" w:rsidRPr="00B30A1E">
        <w:t>”</w:t>
      </w:r>
      <w:r w:rsidRPr="00B30A1E">
        <w:t xml:space="preserve"> in </w:t>
      </w:r>
      <w:r w:rsidR="006A6716">
        <w:t xml:space="preserve">email to the Clinical Education Coordinator, Jennifer Shewmaker at </w:t>
      </w:r>
      <w:hyperlink r:id="rId8" w:history="1">
        <w:r w:rsidR="006A6716" w:rsidRPr="0074176B">
          <w:rPr>
            <w:rStyle w:val="Hyperlink"/>
          </w:rPr>
          <w:t>jshewmaker@campbell.edu</w:t>
        </w:r>
      </w:hyperlink>
      <w:r w:rsidR="006A6716">
        <w:t xml:space="preserve">. </w:t>
      </w:r>
      <w:r w:rsidRPr="00B30A1E">
        <w:t xml:space="preserve"> </w:t>
      </w:r>
    </w:p>
    <w:p w14:paraId="4E0B1F66" w14:textId="77777777" w:rsidR="00217FA5" w:rsidRPr="00217FA5" w:rsidRDefault="00217FA5" w:rsidP="00217FA5"/>
    <w:p w14:paraId="1BC077F4" w14:textId="77777777" w:rsidR="00004A4F" w:rsidRPr="00217FA5" w:rsidRDefault="00004A4F" w:rsidP="006A6716">
      <w:pPr>
        <w:ind w:firstLine="720"/>
      </w:pPr>
    </w:p>
    <w:p w14:paraId="5236D64D" w14:textId="77777777" w:rsidR="007224C1" w:rsidRDefault="007224C1" w:rsidP="008E4A7E">
      <w:pPr>
        <w:jc w:val="both"/>
      </w:pPr>
    </w:p>
    <w:p w14:paraId="479779C6" w14:textId="77777777" w:rsidR="007224C1" w:rsidRDefault="007224C1" w:rsidP="008E4A7E">
      <w:pPr>
        <w:jc w:val="both"/>
      </w:pPr>
    </w:p>
    <w:p w14:paraId="41C694B2" w14:textId="2F918CB2" w:rsidR="003711EF" w:rsidRPr="00B30A1E" w:rsidRDefault="003711EF" w:rsidP="008E4A7E">
      <w:pPr>
        <w:jc w:val="both"/>
      </w:pPr>
      <w:r w:rsidRPr="006E6544">
        <w:t xml:space="preserve">I understand that this personal information will only be used for the purposes of guiding student specific learning needs and developing professional behaviors to entry-level as required for successful completion of clinical experiences at affiliated health/medical institutions </w:t>
      </w:r>
      <w:proofErr w:type="gramStart"/>
      <w:r w:rsidRPr="006E6544">
        <w:t>in an effort to</w:t>
      </w:r>
      <w:proofErr w:type="gramEnd"/>
      <w:r w:rsidRPr="006E6544">
        <w:t xml:space="preserve"> successfully complete </w:t>
      </w:r>
      <w:r w:rsidR="00496197">
        <w:t xml:space="preserve">degree requirements. </w:t>
      </w:r>
      <w:r w:rsidRPr="00B30A1E">
        <w:t xml:space="preserve">  </w:t>
      </w:r>
    </w:p>
    <w:p w14:paraId="7A434E52" w14:textId="77777777" w:rsidR="008E4A7E" w:rsidRPr="003711EF" w:rsidRDefault="008469A4" w:rsidP="008E4A7E">
      <w:pPr>
        <w:jc w:val="both"/>
      </w:pPr>
      <w:r w:rsidRPr="00B30A1E">
        <w:t>Personal health</w:t>
      </w:r>
      <w:r w:rsidR="008E4A7E" w:rsidRPr="00B30A1E">
        <w:t xml:space="preserve"> information</w:t>
      </w:r>
      <w:r w:rsidRPr="00B30A1E">
        <w:t xml:space="preserve">, academic or professional behavior information </w:t>
      </w:r>
      <w:r w:rsidR="008E4A7E" w:rsidRPr="00B30A1E">
        <w:t>includes a copy of your immunization record, TB test results and/or chest x-ray results, drug screening results, criminal back ground check information as required by each clinical institution</w:t>
      </w:r>
      <w:r w:rsidRPr="00B30A1E">
        <w:t>, and relevant professionalism or academic records</w:t>
      </w:r>
      <w:r w:rsidR="008E4A7E" w:rsidRPr="00B30A1E">
        <w:t xml:space="preserve"> and you waive any rights regarding the release of said information under the Family Education Rights and Privacy Act (FERPA) </w:t>
      </w:r>
      <w:r w:rsidR="008E4A7E" w:rsidRPr="00B30A1E">
        <w:rPr>
          <w:rFonts w:cs="Times New Roman"/>
        </w:rPr>
        <w:t xml:space="preserve">(20 USC 1232g, </w:t>
      </w:r>
      <w:r w:rsidR="008E4A7E" w:rsidRPr="00B30A1E">
        <w:rPr>
          <w:rFonts w:cs="Times New Roman"/>
          <w:i/>
        </w:rPr>
        <w:t>et seq</w:t>
      </w:r>
      <w:r w:rsidR="008E4A7E" w:rsidRPr="00B30A1E">
        <w:rPr>
          <w:rFonts w:cs="Times New Roman"/>
        </w:rPr>
        <w:t xml:space="preserve">.).  Campbell University shall comply with all applicable laws, rules, and regulations relating to the procurement, use, storage, disclosure, privacy, confidentiality, security, or destruction of personally identifiable information, public records information, consumer reports, or investigative consumer reports, specifically including, without limitation, all applicable provisions of the Fair Credit Reporting Act, 15 U.S.C. § 1681 et seq., and the regulations promulgated thereunder, including, without limitation, providing a final adverse action notice to the consumer if a final adverse decision is made. You have the </w:t>
      </w:r>
      <w:r w:rsidR="008E4A7E" w:rsidRPr="00B30A1E">
        <w:t>right to, within a reasonable period of time after the receipt of the disclosure by Campbell University, to receive a complete and accurate disclosure of the nature and scope of the investigation requested</w:t>
      </w:r>
      <w:r w:rsidR="003711EF" w:rsidRPr="00B30A1E">
        <w:t>.</w:t>
      </w:r>
    </w:p>
    <w:p w14:paraId="0320A1F2" w14:textId="77777777" w:rsidR="00004A4F" w:rsidRDefault="00004A4F" w:rsidP="00E64294">
      <w:pPr>
        <w:pStyle w:val="NoSpacing"/>
        <w:spacing w:line="360" w:lineRule="auto"/>
        <w:rPr>
          <w:sz w:val="24"/>
          <w:szCs w:val="24"/>
        </w:rPr>
      </w:pPr>
    </w:p>
    <w:p w14:paraId="15F161A9" w14:textId="77777777" w:rsidR="00A86BFE" w:rsidRDefault="00181A09" w:rsidP="00E64294">
      <w:pPr>
        <w:pStyle w:val="NoSpacing"/>
        <w:spacing w:line="360" w:lineRule="auto"/>
        <w:rPr>
          <w:sz w:val="24"/>
          <w:szCs w:val="24"/>
        </w:rPr>
      </w:pPr>
      <w:r>
        <w:rPr>
          <w:sz w:val="24"/>
          <w:szCs w:val="24"/>
        </w:rPr>
        <w:t>__________________________________________</w:t>
      </w:r>
    </w:p>
    <w:p w14:paraId="683C5255" w14:textId="77777777" w:rsidR="00181A09" w:rsidRDefault="00181A09" w:rsidP="00E64294">
      <w:pPr>
        <w:pStyle w:val="NoSpacing"/>
        <w:spacing w:line="360" w:lineRule="auto"/>
        <w:rPr>
          <w:sz w:val="24"/>
          <w:szCs w:val="24"/>
        </w:rPr>
      </w:pPr>
      <w:r>
        <w:rPr>
          <w:sz w:val="24"/>
          <w:szCs w:val="24"/>
        </w:rPr>
        <w:t>Print Name</w:t>
      </w:r>
    </w:p>
    <w:p w14:paraId="6D2F71B9" w14:textId="77777777" w:rsidR="00A86BFE" w:rsidRDefault="00A86BFE" w:rsidP="00E64294">
      <w:pPr>
        <w:pStyle w:val="NoSpacing"/>
        <w:spacing w:line="360" w:lineRule="auto"/>
        <w:rPr>
          <w:sz w:val="24"/>
          <w:szCs w:val="24"/>
        </w:rPr>
      </w:pPr>
      <w:r>
        <w:rPr>
          <w:sz w:val="24"/>
          <w:szCs w:val="24"/>
        </w:rPr>
        <w:t>__________________________________________</w:t>
      </w:r>
      <w:r>
        <w:rPr>
          <w:sz w:val="24"/>
          <w:szCs w:val="24"/>
        </w:rPr>
        <w:tab/>
      </w:r>
      <w:r>
        <w:rPr>
          <w:sz w:val="24"/>
          <w:szCs w:val="24"/>
        </w:rPr>
        <w:tab/>
      </w:r>
      <w:r>
        <w:rPr>
          <w:sz w:val="24"/>
          <w:szCs w:val="24"/>
        </w:rPr>
        <w:tab/>
      </w:r>
      <w:r>
        <w:rPr>
          <w:sz w:val="24"/>
          <w:szCs w:val="24"/>
        </w:rPr>
        <w:tab/>
      </w:r>
      <w:r>
        <w:rPr>
          <w:sz w:val="24"/>
          <w:szCs w:val="24"/>
        </w:rPr>
        <w:tab/>
        <w:t>______________________</w:t>
      </w:r>
    </w:p>
    <w:p w14:paraId="502AC728" w14:textId="77777777" w:rsidR="00217FA5" w:rsidRDefault="00A86BFE" w:rsidP="00E64294">
      <w:pPr>
        <w:pStyle w:val="NoSpacing"/>
        <w:spacing w:line="360" w:lineRule="auto"/>
        <w:rPr>
          <w:sz w:val="24"/>
          <w:szCs w:val="24"/>
        </w:rPr>
      </w:pPr>
      <w:r>
        <w:rPr>
          <w:sz w:val="24"/>
          <w:szCs w:val="24"/>
        </w:rPr>
        <w:t>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Date</w:t>
      </w:r>
    </w:p>
    <w:sectPr w:rsidR="00217FA5" w:rsidSect="00827F31">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2B42C" w14:textId="77777777" w:rsidR="008A15AE" w:rsidRDefault="008A15AE" w:rsidP="00536B46">
      <w:pPr>
        <w:spacing w:after="0" w:line="240" w:lineRule="auto"/>
      </w:pPr>
      <w:r>
        <w:separator/>
      </w:r>
    </w:p>
  </w:endnote>
  <w:endnote w:type="continuationSeparator" w:id="0">
    <w:p w14:paraId="4078B572" w14:textId="77777777" w:rsidR="008A15AE" w:rsidRDefault="008A15AE" w:rsidP="00536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A4E9A" w14:textId="081471F8" w:rsidR="00536B46" w:rsidRDefault="006A6716">
    <w:pPr>
      <w:pStyle w:val="Footer"/>
    </w:pPr>
    <w:r>
      <w:t>March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3A627" w14:textId="77777777" w:rsidR="008A15AE" w:rsidRDefault="008A15AE" w:rsidP="00536B46">
      <w:pPr>
        <w:spacing w:after="0" w:line="240" w:lineRule="auto"/>
      </w:pPr>
      <w:r>
        <w:separator/>
      </w:r>
    </w:p>
  </w:footnote>
  <w:footnote w:type="continuationSeparator" w:id="0">
    <w:p w14:paraId="6E02407B" w14:textId="77777777" w:rsidR="008A15AE" w:rsidRDefault="008A15AE" w:rsidP="00536B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C3BE9"/>
    <w:multiLevelType w:val="hybridMultilevel"/>
    <w:tmpl w:val="21C0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BC7357"/>
    <w:multiLevelType w:val="hybridMultilevel"/>
    <w:tmpl w:val="1ED4326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sLAwNjI0tjA0tzRR0lEKTi0uzszPAykwrAUAkBGMkiwAAAA="/>
  </w:docVars>
  <w:rsids>
    <w:rsidRoot w:val="00662733"/>
    <w:rsid w:val="0000216C"/>
    <w:rsid w:val="00004A4F"/>
    <w:rsid w:val="0005431B"/>
    <w:rsid w:val="00065251"/>
    <w:rsid w:val="000C6842"/>
    <w:rsid w:val="000D4220"/>
    <w:rsid w:val="000E129C"/>
    <w:rsid w:val="0010222B"/>
    <w:rsid w:val="0010432A"/>
    <w:rsid w:val="00181A09"/>
    <w:rsid w:val="00193EB6"/>
    <w:rsid w:val="00217FA5"/>
    <w:rsid w:val="002E7CC3"/>
    <w:rsid w:val="0031436E"/>
    <w:rsid w:val="0034370C"/>
    <w:rsid w:val="003711EF"/>
    <w:rsid w:val="00496197"/>
    <w:rsid w:val="00497BDF"/>
    <w:rsid w:val="00536B46"/>
    <w:rsid w:val="00662733"/>
    <w:rsid w:val="00697919"/>
    <w:rsid w:val="006A6716"/>
    <w:rsid w:val="006E6544"/>
    <w:rsid w:val="007224C1"/>
    <w:rsid w:val="0077695A"/>
    <w:rsid w:val="00787EB7"/>
    <w:rsid w:val="00827F31"/>
    <w:rsid w:val="0083195F"/>
    <w:rsid w:val="008469A4"/>
    <w:rsid w:val="008A15AE"/>
    <w:rsid w:val="008A4AA0"/>
    <w:rsid w:val="008D1901"/>
    <w:rsid w:val="008E4A7E"/>
    <w:rsid w:val="00A14485"/>
    <w:rsid w:val="00A86BFE"/>
    <w:rsid w:val="00AA68E2"/>
    <w:rsid w:val="00B01A96"/>
    <w:rsid w:val="00B30A1E"/>
    <w:rsid w:val="00B951B9"/>
    <w:rsid w:val="00C129FE"/>
    <w:rsid w:val="00E34390"/>
    <w:rsid w:val="00E64294"/>
    <w:rsid w:val="00F26052"/>
    <w:rsid w:val="00FC2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1E463"/>
  <w15:docId w15:val="{74EC380C-8042-4123-BB4B-D895E3C31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62733"/>
    <w:pPr>
      <w:spacing w:after="0" w:line="240" w:lineRule="auto"/>
    </w:pPr>
  </w:style>
  <w:style w:type="paragraph" w:styleId="BalloonText">
    <w:name w:val="Balloon Text"/>
    <w:basedOn w:val="Normal"/>
    <w:link w:val="BalloonTextChar"/>
    <w:uiPriority w:val="99"/>
    <w:semiHidden/>
    <w:unhideWhenUsed/>
    <w:rsid w:val="003143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436E"/>
    <w:rPr>
      <w:rFonts w:ascii="Tahoma" w:hAnsi="Tahoma" w:cs="Tahoma"/>
      <w:sz w:val="16"/>
      <w:szCs w:val="16"/>
    </w:rPr>
  </w:style>
  <w:style w:type="paragraph" w:styleId="Header">
    <w:name w:val="header"/>
    <w:basedOn w:val="Normal"/>
    <w:link w:val="HeaderChar"/>
    <w:uiPriority w:val="99"/>
    <w:unhideWhenUsed/>
    <w:rsid w:val="00536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B46"/>
  </w:style>
  <w:style w:type="paragraph" w:styleId="Footer">
    <w:name w:val="footer"/>
    <w:basedOn w:val="Normal"/>
    <w:link w:val="FooterChar"/>
    <w:uiPriority w:val="99"/>
    <w:unhideWhenUsed/>
    <w:rsid w:val="00536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B46"/>
  </w:style>
  <w:style w:type="character" w:styleId="Hyperlink">
    <w:name w:val="Hyperlink"/>
    <w:basedOn w:val="DefaultParagraphFont"/>
    <w:uiPriority w:val="99"/>
    <w:unhideWhenUsed/>
    <w:rsid w:val="006A6716"/>
    <w:rPr>
      <w:color w:val="0000FF" w:themeColor="hyperlink"/>
      <w:u w:val="single"/>
    </w:rPr>
  </w:style>
  <w:style w:type="character" w:styleId="UnresolvedMention">
    <w:name w:val="Unresolved Mention"/>
    <w:basedOn w:val="DefaultParagraphFont"/>
    <w:uiPriority w:val="99"/>
    <w:semiHidden/>
    <w:unhideWhenUsed/>
    <w:rsid w:val="006A6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hewmaker@campbell.edu"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2</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en, Traverro L</dc:creator>
  <cp:lastModifiedBy>Jennifer Shewmaker</cp:lastModifiedBy>
  <cp:revision>2</cp:revision>
  <cp:lastPrinted>2019-05-14T16:02:00Z</cp:lastPrinted>
  <dcterms:created xsi:type="dcterms:W3CDTF">2022-03-17T16:51:00Z</dcterms:created>
  <dcterms:modified xsi:type="dcterms:W3CDTF">2022-03-17T16:51:00Z</dcterms:modified>
</cp:coreProperties>
</file>